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aw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lawi received a score of 64.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lawi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awi received a score of</w:t>
      </w:r>
      <w:r>
        <w:t xml:space="preserve"> </w:t>
      </w:r>
      <w:r>
        <w:rPr>
          <w:bCs/>
          <w:b/>
        </w:rPr>
        <w:t xml:space="preserve">6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lawi received a score of 80.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lawi received a score of 46.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lawi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lawi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law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lawi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law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lawi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lawi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lawi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lawi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lawi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law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lawi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lawi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alaw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alaw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alaw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alaw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alaw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alaw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alaw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alaw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alaw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alaw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alaw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alaw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alaw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alaw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alaw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alaw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alaw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1987,1998,2008,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0, 1997, 2004, 2005, 2010, 2013,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6, 2000, 2003, 2004, 2006, 2007, 2008, 2009, 2010, 2012, 2013, 2014, 2015,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3, 2005, 2007, 2010, 2011, 2012, 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49:29Z</dcterms:created>
  <dcterms:modified xsi:type="dcterms:W3CDTF">2024-03-19T13: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lawi Country Report</vt:lpwstr>
  </property>
</Properties>
</file>